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Mileusni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eusni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17 West Lawrence Avenue, Chicago, IL, USA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ustmike200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961699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usnic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